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314" w:rsidRDefault="00F257EA" w:rsidP="00345314">
      <w:pPr>
        <w:pStyle w:val="NormalnyWeb"/>
        <w:jc w:val="center"/>
        <w:rPr>
          <w:b/>
          <w:bCs/>
          <w:sz w:val="26"/>
          <w:szCs w:val="20"/>
        </w:rPr>
      </w:pPr>
      <w:r>
        <w:rPr>
          <w:b/>
          <w:bCs/>
          <w:sz w:val="26"/>
          <w:szCs w:val="20"/>
        </w:rPr>
        <w:t>KWA</w:t>
      </w:r>
      <w:r w:rsidR="00C7646C">
        <w:rPr>
          <w:b/>
          <w:bCs/>
          <w:sz w:val="26"/>
          <w:szCs w:val="20"/>
        </w:rPr>
        <w:t>LIFIKAC</w:t>
      </w:r>
      <w:r w:rsidR="00B73022">
        <w:rPr>
          <w:b/>
          <w:bCs/>
          <w:sz w:val="26"/>
          <w:szCs w:val="20"/>
        </w:rPr>
        <w:t>JA STYPENDIALNA BAS NA LATA 2019-2021</w:t>
      </w:r>
      <w:r w:rsidR="00C7646C">
        <w:rPr>
          <w:b/>
          <w:bCs/>
          <w:sz w:val="26"/>
          <w:szCs w:val="20"/>
        </w:rPr>
        <w:t xml:space="preserve"> </w:t>
      </w:r>
    </w:p>
    <w:p w:rsidR="00F26DF9" w:rsidRPr="00345314" w:rsidRDefault="00C7646C" w:rsidP="00345314">
      <w:pPr>
        <w:pStyle w:val="NormalnyWeb"/>
        <w:jc w:val="center"/>
        <w:rPr>
          <w:b/>
          <w:bCs/>
          <w:sz w:val="26"/>
          <w:szCs w:val="20"/>
        </w:rPr>
      </w:pPr>
      <w:r>
        <w:rPr>
          <w:b/>
          <w:bCs/>
          <w:sz w:val="26"/>
          <w:szCs w:val="20"/>
        </w:rPr>
        <w:t xml:space="preserve">DWA LATA </w:t>
      </w:r>
      <w:r w:rsidR="00345314">
        <w:rPr>
          <w:b/>
          <w:bCs/>
          <w:sz w:val="26"/>
          <w:szCs w:val="20"/>
        </w:rPr>
        <w:t xml:space="preserve">NAUKI </w:t>
      </w:r>
      <w:r w:rsidR="0072637B" w:rsidRPr="006744DB">
        <w:rPr>
          <w:b/>
          <w:bCs/>
          <w:sz w:val="26"/>
          <w:szCs w:val="20"/>
        </w:rPr>
        <w:t xml:space="preserve">W </w:t>
      </w:r>
      <w:r>
        <w:rPr>
          <w:b/>
          <w:bCs/>
          <w:sz w:val="26"/>
          <w:szCs w:val="20"/>
        </w:rPr>
        <w:t>ANGIELSKIEJ SZKOLE Z INTERNATEM!</w:t>
      </w:r>
    </w:p>
    <w:p w:rsidR="00BF5EC1" w:rsidRPr="00163A21" w:rsidRDefault="001455FC" w:rsidP="004E7E71">
      <w:pPr>
        <w:pStyle w:val="NormalnyWeb"/>
        <w:spacing w:after="240" w:afterAutospacing="0"/>
        <w:jc w:val="both"/>
        <w:rPr>
          <w:sz w:val="18"/>
          <w:szCs w:val="18"/>
        </w:rPr>
      </w:pPr>
      <w:r w:rsidRPr="00163A21">
        <w:rPr>
          <w:b/>
          <w:sz w:val="18"/>
          <w:szCs w:val="18"/>
        </w:rPr>
        <w:t xml:space="preserve">Stowarzyszenie Absolwentów Uniwersytetów Brytyjskich </w:t>
      </w:r>
      <w:r w:rsidR="00600DF8" w:rsidRPr="00163A21">
        <w:rPr>
          <w:b/>
          <w:sz w:val="18"/>
          <w:szCs w:val="18"/>
        </w:rPr>
        <w:t xml:space="preserve">(British Alumni Society) </w:t>
      </w:r>
      <w:r w:rsidRPr="00163A21">
        <w:rPr>
          <w:b/>
          <w:sz w:val="18"/>
          <w:szCs w:val="18"/>
        </w:rPr>
        <w:t xml:space="preserve">ogłasza </w:t>
      </w:r>
      <w:r w:rsidR="008E08F4" w:rsidRPr="00163A21">
        <w:rPr>
          <w:b/>
          <w:sz w:val="18"/>
          <w:szCs w:val="18"/>
        </w:rPr>
        <w:t>kolejną turę</w:t>
      </w:r>
      <w:r w:rsidR="00C7646C" w:rsidRPr="00163A21">
        <w:rPr>
          <w:b/>
          <w:sz w:val="18"/>
          <w:szCs w:val="18"/>
        </w:rPr>
        <w:t xml:space="preserve"> kwalifikacj</w:t>
      </w:r>
      <w:r w:rsidR="00345314" w:rsidRPr="00163A21">
        <w:rPr>
          <w:b/>
          <w:sz w:val="18"/>
          <w:szCs w:val="18"/>
        </w:rPr>
        <w:t>i stypendialnej dla licealistó</w:t>
      </w:r>
      <w:r w:rsidR="004452D1">
        <w:rPr>
          <w:b/>
          <w:sz w:val="18"/>
          <w:szCs w:val="18"/>
        </w:rPr>
        <w:t>w we współpracy z Podyplomową Szkołą Nauk S</w:t>
      </w:r>
      <w:r w:rsidR="00345314" w:rsidRPr="00163A21">
        <w:rPr>
          <w:b/>
          <w:sz w:val="18"/>
          <w:szCs w:val="18"/>
        </w:rPr>
        <w:t xml:space="preserve">połecznych przy IFiS PAN, </w:t>
      </w:r>
      <w:r w:rsidR="00E07A53">
        <w:rPr>
          <w:b/>
          <w:sz w:val="18"/>
          <w:szCs w:val="18"/>
        </w:rPr>
        <w:t>pod podwójnym patronatem Oxford and Cambridge Society of Polan</w:t>
      </w:r>
      <w:r w:rsidR="00AC0504">
        <w:rPr>
          <w:b/>
          <w:sz w:val="18"/>
          <w:szCs w:val="18"/>
        </w:rPr>
        <w:t>d oraz Oxford University Press.</w:t>
      </w:r>
      <w:r w:rsidR="00345314" w:rsidRPr="00163A21">
        <w:rPr>
          <w:b/>
          <w:sz w:val="18"/>
          <w:szCs w:val="18"/>
        </w:rPr>
        <w:t xml:space="preserve"> </w:t>
      </w:r>
      <w:r w:rsidR="00A71EE2">
        <w:rPr>
          <w:b/>
          <w:sz w:val="18"/>
          <w:szCs w:val="18"/>
        </w:rPr>
        <w:t>Można</w:t>
      </w:r>
      <w:r w:rsidR="008E08F4" w:rsidRPr="00163A21">
        <w:rPr>
          <w:b/>
          <w:sz w:val="18"/>
          <w:szCs w:val="18"/>
        </w:rPr>
        <w:t xml:space="preserve"> ubiegać się o miejsca w następujących szkołach: </w:t>
      </w:r>
    </w:p>
    <w:p w:rsidR="00547275" w:rsidRPr="00547275" w:rsidRDefault="00547275" w:rsidP="00547275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r>
        <w:rPr>
          <w:b/>
          <w:sz w:val="18"/>
          <w:szCs w:val="18"/>
        </w:rPr>
        <w:t xml:space="preserve">Adcote School for Girls </w:t>
      </w:r>
      <w:r w:rsidRPr="00547275">
        <w:rPr>
          <w:sz w:val="18"/>
          <w:szCs w:val="18"/>
        </w:rPr>
        <w:t xml:space="preserve">– 2 miejsca </w:t>
      </w:r>
      <w:r>
        <w:rPr>
          <w:sz w:val="18"/>
          <w:szCs w:val="18"/>
        </w:rPr>
        <w:t xml:space="preserve">, mogą kandydować tylko dziewczęta (szkoła żeńska) </w:t>
      </w:r>
    </w:p>
    <w:p w:rsidR="00113168" w:rsidRDefault="00113168" w:rsidP="006744DB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r>
        <w:rPr>
          <w:b/>
          <w:sz w:val="18"/>
          <w:szCs w:val="18"/>
        </w:rPr>
        <w:t xml:space="preserve">Bruton School for Girls </w:t>
      </w:r>
      <w:r>
        <w:rPr>
          <w:sz w:val="18"/>
          <w:szCs w:val="18"/>
        </w:rPr>
        <w:t xml:space="preserve">– 1 miejsce, mogą kandydować tylko dziewczęta (szkoła żeńska) </w:t>
      </w:r>
    </w:p>
    <w:p w:rsidR="00C74CB0" w:rsidRDefault="00BF5EC1" w:rsidP="00C426C1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r w:rsidRPr="00163A21">
        <w:rPr>
          <w:b/>
          <w:sz w:val="18"/>
          <w:szCs w:val="18"/>
        </w:rPr>
        <w:t>Ellesmere College</w:t>
      </w:r>
      <w:r w:rsidR="00D232CD" w:rsidRPr="00163A21">
        <w:rPr>
          <w:sz w:val="18"/>
          <w:szCs w:val="18"/>
        </w:rPr>
        <w:t xml:space="preserve"> – 1 miejsce</w:t>
      </w:r>
      <w:r w:rsidRPr="00163A21">
        <w:rPr>
          <w:sz w:val="18"/>
          <w:szCs w:val="18"/>
        </w:rPr>
        <w:t xml:space="preserve">, mogą kandydować </w:t>
      </w:r>
      <w:r w:rsidR="00D232CD" w:rsidRPr="00163A21">
        <w:rPr>
          <w:sz w:val="18"/>
          <w:szCs w:val="18"/>
        </w:rPr>
        <w:t xml:space="preserve">tylko </w:t>
      </w:r>
      <w:r w:rsidRPr="00163A21">
        <w:rPr>
          <w:sz w:val="18"/>
          <w:szCs w:val="18"/>
        </w:rPr>
        <w:t>chłopcy</w:t>
      </w:r>
      <w:r w:rsidR="00E07A53">
        <w:rPr>
          <w:sz w:val="18"/>
          <w:szCs w:val="18"/>
        </w:rPr>
        <w:t xml:space="preserve"> (szkoła koedukacyjna)</w:t>
      </w:r>
    </w:p>
    <w:p w:rsidR="00C74CB0" w:rsidRDefault="00E07A53" w:rsidP="00E07A53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r>
        <w:rPr>
          <w:b/>
          <w:sz w:val="18"/>
          <w:szCs w:val="18"/>
        </w:rPr>
        <w:t xml:space="preserve">Mayfield School </w:t>
      </w:r>
      <w:r>
        <w:rPr>
          <w:sz w:val="18"/>
          <w:szCs w:val="18"/>
        </w:rPr>
        <w:t xml:space="preserve"> </w:t>
      </w:r>
      <w:r w:rsidRPr="00163A21">
        <w:rPr>
          <w:sz w:val="18"/>
          <w:szCs w:val="18"/>
        </w:rPr>
        <w:t>– 1 miejsce, mogą kandydować tylko dziewczęta (szkoła żeńska)</w:t>
      </w:r>
    </w:p>
    <w:p w:rsidR="00E07A53" w:rsidRPr="00C74CB0" w:rsidRDefault="00C74CB0" w:rsidP="00C74CB0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Tettenhall College </w:t>
      </w:r>
      <w:r>
        <w:rPr>
          <w:sz w:val="18"/>
          <w:szCs w:val="18"/>
        </w:rPr>
        <w:t xml:space="preserve">– 1 miejsce, </w:t>
      </w:r>
      <w:r w:rsidRPr="00163A21">
        <w:rPr>
          <w:sz w:val="18"/>
          <w:szCs w:val="18"/>
        </w:rPr>
        <w:t xml:space="preserve">mogą kandydować chłopcy i dziewczęta </w:t>
      </w:r>
      <w:r w:rsidRPr="00C74CB0">
        <w:rPr>
          <w:sz w:val="18"/>
          <w:szCs w:val="18"/>
        </w:rPr>
        <w:t xml:space="preserve"> </w:t>
      </w:r>
      <w:r w:rsidR="00E07A53" w:rsidRPr="00C74CB0">
        <w:rPr>
          <w:sz w:val="18"/>
          <w:szCs w:val="18"/>
        </w:rPr>
        <w:t xml:space="preserve"> </w:t>
      </w:r>
    </w:p>
    <w:p w:rsidR="00AC0504" w:rsidRDefault="00AC0504" w:rsidP="00AC0504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r w:rsidRPr="00AC0504">
        <w:rPr>
          <w:b/>
          <w:sz w:val="18"/>
          <w:szCs w:val="18"/>
        </w:rPr>
        <w:t>Wrekin College -</w:t>
      </w:r>
      <w:r>
        <w:rPr>
          <w:sz w:val="18"/>
          <w:szCs w:val="18"/>
        </w:rPr>
        <w:t xml:space="preserve"> </w:t>
      </w:r>
      <w:r w:rsidR="00E77CB7" w:rsidRPr="00163A21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1 miejsce, </w:t>
      </w:r>
      <w:r w:rsidRPr="00163A21">
        <w:rPr>
          <w:sz w:val="18"/>
          <w:szCs w:val="18"/>
        </w:rPr>
        <w:t>mogą kandydować tylko dziewczęta</w:t>
      </w:r>
      <w:r>
        <w:rPr>
          <w:sz w:val="18"/>
          <w:szCs w:val="18"/>
        </w:rPr>
        <w:t xml:space="preserve"> (szkoła koedukacyjna)</w:t>
      </w:r>
    </w:p>
    <w:p w:rsidR="00043068" w:rsidRPr="00B73022" w:rsidRDefault="00BF5EC1" w:rsidP="00C51497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b/>
          <w:sz w:val="18"/>
          <w:szCs w:val="18"/>
        </w:rPr>
      </w:pPr>
      <w:r w:rsidRPr="00163A21">
        <w:rPr>
          <w:b/>
          <w:sz w:val="18"/>
          <w:szCs w:val="18"/>
        </w:rPr>
        <w:t>Windermere School</w:t>
      </w:r>
      <w:r w:rsidR="00113168">
        <w:rPr>
          <w:sz w:val="18"/>
          <w:szCs w:val="18"/>
        </w:rPr>
        <w:t xml:space="preserve"> – 2 miejsca</w:t>
      </w:r>
      <w:r w:rsidRPr="00163A21">
        <w:rPr>
          <w:sz w:val="18"/>
          <w:szCs w:val="18"/>
        </w:rPr>
        <w:t>, mogą</w:t>
      </w:r>
      <w:r w:rsidR="00282505" w:rsidRPr="00163A21">
        <w:rPr>
          <w:sz w:val="18"/>
          <w:szCs w:val="18"/>
        </w:rPr>
        <w:t xml:space="preserve"> kandydować </w:t>
      </w:r>
      <w:r w:rsidR="00AD0202" w:rsidRPr="00163A21">
        <w:rPr>
          <w:sz w:val="18"/>
          <w:szCs w:val="18"/>
        </w:rPr>
        <w:t xml:space="preserve">chłopcy </w:t>
      </w:r>
      <w:r w:rsidR="00043068" w:rsidRPr="00163A21">
        <w:rPr>
          <w:sz w:val="18"/>
          <w:szCs w:val="18"/>
        </w:rPr>
        <w:t xml:space="preserve">i dziewczęta </w:t>
      </w:r>
    </w:p>
    <w:p w:rsidR="00B73022" w:rsidRDefault="00B73022" w:rsidP="00B73022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r>
        <w:rPr>
          <w:b/>
          <w:sz w:val="18"/>
          <w:szCs w:val="18"/>
        </w:rPr>
        <w:t xml:space="preserve">Rye St Anthony – </w:t>
      </w:r>
      <w:r w:rsidRPr="00B73022">
        <w:rPr>
          <w:sz w:val="18"/>
          <w:szCs w:val="18"/>
        </w:rPr>
        <w:t>1 miejsce</w:t>
      </w:r>
      <w:r>
        <w:rPr>
          <w:sz w:val="18"/>
          <w:szCs w:val="18"/>
        </w:rPr>
        <w:t xml:space="preserve">, mogą kandydować tylko dziewczęta (szkoła żeńska) </w:t>
      </w:r>
    </w:p>
    <w:p w:rsidR="00B73022" w:rsidRPr="00163A21" w:rsidRDefault="00B73022" w:rsidP="00B73022">
      <w:pPr>
        <w:pStyle w:val="NormalnyWeb"/>
        <w:tabs>
          <w:tab w:val="left" w:pos="720"/>
        </w:tabs>
        <w:ind w:left="720"/>
        <w:jc w:val="both"/>
        <w:rPr>
          <w:b/>
          <w:sz w:val="18"/>
          <w:szCs w:val="18"/>
        </w:rPr>
      </w:pPr>
    </w:p>
    <w:p w:rsidR="00D232CD" w:rsidRPr="00C74CB0" w:rsidRDefault="00D232CD" w:rsidP="00043068">
      <w:pPr>
        <w:pStyle w:val="NormalnyWeb"/>
        <w:tabs>
          <w:tab w:val="left" w:pos="720"/>
        </w:tabs>
        <w:jc w:val="both"/>
        <w:rPr>
          <w:b/>
          <w:sz w:val="18"/>
          <w:szCs w:val="18"/>
        </w:rPr>
      </w:pPr>
      <w:r w:rsidRPr="00C74CB0">
        <w:rPr>
          <w:b/>
          <w:sz w:val="18"/>
          <w:szCs w:val="18"/>
        </w:rPr>
        <w:t>Liczba dostępnych miejsc może ulec zmianie.</w:t>
      </w:r>
      <w:r w:rsidR="005576A1">
        <w:rPr>
          <w:b/>
          <w:sz w:val="18"/>
          <w:szCs w:val="18"/>
        </w:rPr>
        <w:t xml:space="preserve"> Nowe miejsca będą na </w:t>
      </w:r>
      <w:r w:rsidR="005576A1" w:rsidRPr="004A3A3F">
        <w:rPr>
          <w:b/>
          <w:sz w:val="18"/>
          <w:szCs w:val="18"/>
        </w:rPr>
        <w:t xml:space="preserve">bieżąco </w:t>
      </w:r>
      <w:r w:rsidR="00646A39" w:rsidRPr="004A3A3F">
        <w:rPr>
          <w:b/>
          <w:sz w:val="18"/>
          <w:szCs w:val="18"/>
        </w:rPr>
        <w:t>zgłaszane.</w:t>
      </w:r>
    </w:p>
    <w:p w:rsidR="00A84CE2" w:rsidRPr="00163A21" w:rsidRDefault="00176777" w:rsidP="00043068">
      <w:pPr>
        <w:pStyle w:val="NormalnyWeb"/>
        <w:tabs>
          <w:tab w:val="left" w:pos="720"/>
        </w:tabs>
        <w:jc w:val="both"/>
        <w:rPr>
          <w:b/>
          <w:sz w:val="18"/>
          <w:szCs w:val="18"/>
        </w:rPr>
      </w:pPr>
      <w:r w:rsidRPr="00163A21">
        <w:rPr>
          <w:sz w:val="18"/>
          <w:szCs w:val="18"/>
        </w:rPr>
        <w:t>Stypendium obejmuje czesne</w:t>
      </w:r>
      <w:r w:rsidR="00AD42FF" w:rsidRPr="00163A21">
        <w:rPr>
          <w:sz w:val="18"/>
          <w:szCs w:val="18"/>
        </w:rPr>
        <w:t>, zakwaterowanie</w:t>
      </w:r>
      <w:r w:rsidR="00F26DF9" w:rsidRPr="00163A21">
        <w:rPr>
          <w:sz w:val="18"/>
          <w:szCs w:val="18"/>
        </w:rPr>
        <w:t xml:space="preserve"> i </w:t>
      </w:r>
      <w:r w:rsidR="00AD42FF" w:rsidRPr="00163A21">
        <w:rPr>
          <w:sz w:val="18"/>
          <w:szCs w:val="18"/>
        </w:rPr>
        <w:t>wyżywienie</w:t>
      </w:r>
      <w:r w:rsidR="00F26DF9" w:rsidRPr="00163A21">
        <w:rPr>
          <w:sz w:val="18"/>
          <w:szCs w:val="18"/>
        </w:rPr>
        <w:t xml:space="preserve"> podc</w:t>
      </w:r>
      <w:r w:rsidR="00AD42FF" w:rsidRPr="00163A21">
        <w:rPr>
          <w:sz w:val="18"/>
          <w:szCs w:val="18"/>
        </w:rPr>
        <w:t>zas dwóch ostatnich lat nauki</w:t>
      </w:r>
      <w:r w:rsidR="00E50460">
        <w:rPr>
          <w:sz w:val="18"/>
          <w:szCs w:val="18"/>
        </w:rPr>
        <w:t>.</w:t>
      </w:r>
      <w:r w:rsidR="00AD42FF" w:rsidRPr="00163A21">
        <w:rPr>
          <w:sz w:val="18"/>
          <w:szCs w:val="18"/>
        </w:rPr>
        <w:t xml:space="preserve"> </w:t>
      </w:r>
      <w:r w:rsidR="00F26DF9" w:rsidRPr="00163A21">
        <w:rPr>
          <w:sz w:val="18"/>
          <w:szCs w:val="18"/>
        </w:rPr>
        <w:t>Ucz</w:t>
      </w:r>
      <w:r w:rsidR="00C85CF0" w:rsidRPr="00163A21">
        <w:rPr>
          <w:sz w:val="18"/>
          <w:szCs w:val="18"/>
        </w:rPr>
        <w:t>niowie</w:t>
      </w:r>
      <w:r w:rsidR="00F26DF9" w:rsidRPr="00163A21">
        <w:rPr>
          <w:sz w:val="18"/>
          <w:szCs w:val="18"/>
        </w:rPr>
        <w:t xml:space="preserve"> pokr</w:t>
      </w:r>
      <w:r w:rsidR="00AD42FF" w:rsidRPr="00163A21">
        <w:rPr>
          <w:sz w:val="18"/>
          <w:szCs w:val="18"/>
        </w:rPr>
        <w:t xml:space="preserve">ywają jedynie koszty dojazdów, </w:t>
      </w:r>
      <w:r w:rsidR="00F26DF9" w:rsidRPr="00163A21">
        <w:rPr>
          <w:sz w:val="18"/>
          <w:szCs w:val="18"/>
        </w:rPr>
        <w:t>mundurków,</w:t>
      </w:r>
      <w:r w:rsidR="00AD42FF" w:rsidRPr="00163A21">
        <w:rPr>
          <w:sz w:val="18"/>
          <w:szCs w:val="18"/>
        </w:rPr>
        <w:t xml:space="preserve"> kieszonkowego</w:t>
      </w:r>
      <w:r w:rsidR="00F26DF9" w:rsidRPr="00163A21">
        <w:rPr>
          <w:sz w:val="18"/>
          <w:szCs w:val="18"/>
        </w:rPr>
        <w:t xml:space="preserve"> oraz t</w:t>
      </w:r>
      <w:r w:rsidR="004C121B" w:rsidRPr="00163A21">
        <w:rPr>
          <w:sz w:val="18"/>
          <w:szCs w:val="18"/>
        </w:rPr>
        <w:t xml:space="preserve">ak </w:t>
      </w:r>
      <w:r w:rsidR="00F26DF9" w:rsidRPr="00163A21">
        <w:rPr>
          <w:sz w:val="18"/>
          <w:szCs w:val="18"/>
        </w:rPr>
        <w:t>zw</w:t>
      </w:r>
      <w:r w:rsidR="004C121B" w:rsidRPr="00163A21">
        <w:rPr>
          <w:sz w:val="18"/>
          <w:szCs w:val="18"/>
        </w:rPr>
        <w:t>ane</w:t>
      </w:r>
      <w:r w:rsidR="00F26DF9" w:rsidRPr="00163A21">
        <w:rPr>
          <w:sz w:val="18"/>
          <w:szCs w:val="18"/>
        </w:rPr>
        <w:t xml:space="preserve"> extras (</w:t>
      </w:r>
      <w:r w:rsidR="001455FC" w:rsidRPr="00163A21">
        <w:rPr>
          <w:sz w:val="18"/>
          <w:szCs w:val="18"/>
        </w:rPr>
        <w:t xml:space="preserve">opłaty egzaminacyjne, </w:t>
      </w:r>
      <w:r w:rsidR="00F26DF9" w:rsidRPr="00163A21">
        <w:rPr>
          <w:sz w:val="18"/>
          <w:szCs w:val="18"/>
        </w:rPr>
        <w:t xml:space="preserve">drobne wydatki </w:t>
      </w:r>
      <w:r w:rsidRPr="00163A21">
        <w:rPr>
          <w:sz w:val="18"/>
          <w:szCs w:val="18"/>
        </w:rPr>
        <w:t xml:space="preserve">związane z </w:t>
      </w:r>
      <w:r w:rsidR="00F26DF9" w:rsidRPr="00163A21">
        <w:rPr>
          <w:sz w:val="18"/>
          <w:szCs w:val="18"/>
        </w:rPr>
        <w:t>wspólnymi wyjściami całej klasy lub szkoły</w:t>
      </w:r>
      <w:r w:rsidR="00A3013A" w:rsidRPr="00163A21">
        <w:rPr>
          <w:sz w:val="18"/>
          <w:szCs w:val="18"/>
        </w:rPr>
        <w:t xml:space="preserve"> do kina, teatru, itp). W</w:t>
      </w:r>
      <w:r w:rsidR="00A95B5B" w:rsidRPr="00163A21">
        <w:rPr>
          <w:sz w:val="18"/>
          <w:szCs w:val="18"/>
        </w:rPr>
        <w:t xml:space="preserve"> zależności od profilu szkoły n</w:t>
      </w:r>
      <w:r w:rsidR="00151D05" w:rsidRPr="00163A21">
        <w:rPr>
          <w:sz w:val="18"/>
          <w:szCs w:val="18"/>
        </w:rPr>
        <w:t xml:space="preserve">auka kończy się egzaminami </w:t>
      </w:r>
      <w:r w:rsidR="00A95B5B" w:rsidRPr="00163A21">
        <w:rPr>
          <w:sz w:val="18"/>
          <w:szCs w:val="18"/>
        </w:rPr>
        <w:t xml:space="preserve">maturalnymi </w:t>
      </w:r>
      <w:r w:rsidR="006C7926" w:rsidRPr="00163A21">
        <w:rPr>
          <w:sz w:val="18"/>
          <w:szCs w:val="18"/>
        </w:rPr>
        <w:t xml:space="preserve">w systemie angielskim A-level lub </w:t>
      </w:r>
      <w:r w:rsidR="00A95B5B" w:rsidRPr="00163A21">
        <w:rPr>
          <w:sz w:val="18"/>
          <w:szCs w:val="18"/>
        </w:rPr>
        <w:t>IB (m</w:t>
      </w:r>
      <w:r w:rsidR="006C7926" w:rsidRPr="00163A21">
        <w:rPr>
          <w:sz w:val="18"/>
          <w:szCs w:val="18"/>
        </w:rPr>
        <w:t xml:space="preserve">atury </w:t>
      </w:r>
      <w:r w:rsidR="00A95B5B" w:rsidRPr="00163A21">
        <w:rPr>
          <w:sz w:val="18"/>
          <w:szCs w:val="18"/>
        </w:rPr>
        <w:t>m</w:t>
      </w:r>
      <w:r w:rsidR="006C7926" w:rsidRPr="00163A21">
        <w:rPr>
          <w:sz w:val="18"/>
          <w:szCs w:val="18"/>
        </w:rPr>
        <w:t>iędzynarodowej</w:t>
      </w:r>
      <w:r w:rsidR="00A95B5B" w:rsidRPr="00163A21">
        <w:rPr>
          <w:sz w:val="18"/>
          <w:szCs w:val="18"/>
        </w:rPr>
        <w:t>)</w:t>
      </w:r>
      <w:r w:rsidR="00A35A1F" w:rsidRPr="00163A21">
        <w:rPr>
          <w:sz w:val="18"/>
          <w:szCs w:val="18"/>
        </w:rPr>
        <w:t xml:space="preserve">. </w:t>
      </w:r>
    </w:p>
    <w:p w:rsidR="00F26DF9" w:rsidRPr="00163A21" w:rsidRDefault="00C85CF0" w:rsidP="00B870F4">
      <w:pPr>
        <w:spacing w:before="240" w:after="120"/>
        <w:jc w:val="both"/>
        <w:rPr>
          <w:b/>
          <w:sz w:val="18"/>
          <w:szCs w:val="18"/>
          <w:lang w:val="pl-PL"/>
        </w:rPr>
      </w:pPr>
      <w:r w:rsidRPr="00163A21">
        <w:rPr>
          <w:b/>
          <w:sz w:val="18"/>
          <w:szCs w:val="18"/>
          <w:lang w:val="pl-PL"/>
        </w:rPr>
        <w:t>Kandydaci</w:t>
      </w:r>
      <w:r w:rsidR="00F26DF9" w:rsidRPr="00163A21">
        <w:rPr>
          <w:b/>
          <w:sz w:val="18"/>
          <w:szCs w:val="18"/>
          <w:lang w:val="pl-PL"/>
        </w:rPr>
        <w:t xml:space="preserve"> muszą spełniać następujące warunki: </w:t>
      </w:r>
      <w:bookmarkStart w:id="0" w:name="_GoBack"/>
      <w:bookmarkEnd w:id="0"/>
    </w:p>
    <w:p w:rsidR="001455FC" w:rsidRPr="00163A21" w:rsidRDefault="00F26DF9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 xml:space="preserve">wiek: </w:t>
      </w:r>
      <w:r w:rsidR="004A3A3F">
        <w:rPr>
          <w:sz w:val="18"/>
          <w:szCs w:val="18"/>
        </w:rPr>
        <w:t xml:space="preserve">1 klasa LO (po gimnazjum!) </w:t>
      </w:r>
    </w:p>
    <w:p w:rsidR="003A4C5F" w:rsidRPr="00163A21" w:rsidRDefault="003A4C5F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Pr="00163A21">
        <w:rPr>
          <w:sz w:val="18"/>
          <w:szCs w:val="18"/>
        </w:rPr>
        <w:tab/>
      </w:r>
      <w:r w:rsidR="00E50460">
        <w:rPr>
          <w:sz w:val="18"/>
          <w:szCs w:val="18"/>
        </w:rPr>
        <w:t xml:space="preserve">obywatelstwo polskie, </w:t>
      </w:r>
      <w:r w:rsidRPr="00163A21">
        <w:rPr>
          <w:sz w:val="18"/>
          <w:szCs w:val="18"/>
        </w:rPr>
        <w:t>stałe zamieszkanie w Polsce i nauka w polskim liceum ogólnokształcącym;</w:t>
      </w:r>
    </w:p>
    <w:p w:rsidR="00F26DF9" w:rsidRPr="00163A21" w:rsidRDefault="00F26DF9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>znajomość języka angielskiego w stopniu umożliwiającym podjęcie na</w:t>
      </w:r>
      <w:r w:rsidR="00932B1A" w:rsidRPr="00163A21">
        <w:rPr>
          <w:sz w:val="18"/>
          <w:szCs w:val="18"/>
        </w:rPr>
        <w:t xml:space="preserve">uki w środowisku anglojęzycznym; </w:t>
      </w:r>
    </w:p>
    <w:p w:rsidR="00F26DF9" w:rsidRPr="00163A21" w:rsidRDefault="00F26DF9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>wyniki egzaminu gimnazjalnego min 80%</w:t>
      </w:r>
      <w:r w:rsidR="00932B1A" w:rsidRPr="00163A21">
        <w:rPr>
          <w:sz w:val="18"/>
          <w:szCs w:val="18"/>
        </w:rPr>
        <w:t>;</w:t>
      </w:r>
      <w:r w:rsidR="003A4C5F" w:rsidRPr="00163A21">
        <w:rPr>
          <w:sz w:val="18"/>
          <w:szCs w:val="18"/>
        </w:rPr>
        <w:t xml:space="preserve"> (</w:t>
      </w:r>
      <w:r w:rsidR="00043068" w:rsidRPr="00163A21">
        <w:rPr>
          <w:sz w:val="18"/>
          <w:szCs w:val="18"/>
        </w:rPr>
        <w:t>średnia</w:t>
      </w:r>
      <w:r w:rsidR="003A4C5F" w:rsidRPr="00163A21">
        <w:rPr>
          <w:sz w:val="18"/>
          <w:szCs w:val="18"/>
        </w:rPr>
        <w:t xml:space="preserve"> z</w:t>
      </w:r>
      <w:r w:rsidR="00043068" w:rsidRPr="00163A21">
        <w:rPr>
          <w:sz w:val="18"/>
          <w:szCs w:val="18"/>
        </w:rPr>
        <w:t xml:space="preserve"> </w:t>
      </w:r>
      <w:r w:rsidR="00D52A27" w:rsidRPr="00163A21">
        <w:rPr>
          <w:sz w:val="18"/>
          <w:szCs w:val="18"/>
        </w:rPr>
        <w:t xml:space="preserve">egzaminów z polskiego, matematyki, historii i nauk społecznych, nauk przyrodniczych. Wynik egzaminu z języka nie jest brany pod uwagę. </w:t>
      </w:r>
      <w:r w:rsidR="003A4C5F" w:rsidRPr="00163A21">
        <w:rPr>
          <w:sz w:val="18"/>
          <w:szCs w:val="18"/>
        </w:rPr>
        <w:t xml:space="preserve">) </w:t>
      </w:r>
      <w:r w:rsidR="00932B1A" w:rsidRPr="00163A21">
        <w:rPr>
          <w:sz w:val="18"/>
          <w:szCs w:val="18"/>
        </w:rPr>
        <w:t xml:space="preserve"> </w:t>
      </w:r>
    </w:p>
    <w:p w:rsidR="00F26DF9" w:rsidRPr="00163A21" w:rsidRDefault="00F26DF9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 xml:space="preserve">średnia ocen na świadectwie ukończenia gimnazjum </w:t>
      </w:r>
      <w:r w:rsidRPr="004A3A3F">
        <w:rPr>
          <w:sz w:val="18"/>
          <w:szCs w:val="18"/>
        </w:rPr>
        <w:t>min</w:t>
      </w:r>
      <w:r w:rsidR="000C2741" w:rsidRPr="004A3A3F">
        <w:rPr>
          <w:sz w:val="18"/>
          <w:szCs w:val="18"/>
        </w:rPr>
        <w:t>imum</w:t>
      </w:r>
      <w:r w:rsidRPr="00163A21">
        <w:rPr>
          <w:sz w:val="18"/>
          <w:szCs w:val="18"/>
        </w:rPr>
        <w:t xml:space="preserve"> 4.8</w:t>
      </w:r>
      <w:r w:rsidR="00E401F0" w:rsidRPr="00163A21">
        <w:rPr>
          <w:sz w:val="18"/>
          <w:szCs w:val="18"/>
        </w:rPr>
        <w:t>0</w:t>
      </w:r>
      <w:r w:rsidR="00932B1A" w:rsidRPr="00163A21">
        <w:rPr>
          <w:sz w:val="18"/>
          <w:szCs w:val="18"/>
        </w:rPr>
        <w:t xml:space="preserve">; </w:t>
      </w:r>
    </w:p>
    <w:p w:rsidR="00FF2B91" w:rsidRPr="00163A21" w:rsidRDefault="00F26DF9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>udokumentowane osiągnięcia</w:t>
      </w:r>
      <w:r w:rsidR="00272D57" w:rsidRPr="00163A21">
        <w:rPr>
          <w:sz w:val="18"/>
          <w:szCs w:val="18"/>
        </w:rPr>
        <w:t xml:space="preserve"> pozaszkolne</w:t>
      </w:r>
      <w:r w:rsidRPr="00163A21">
        <w:rPr>
          <w:sz w:val="18"/>
          <w:szCs w:val="18"/>
        </w:rPr>
        <w:t xml:space="preserve">, jak np.: sukcesy sportowe, artystyczne, </w:t>
      </w:r>
      <w:r w:rsidR="00282505" w:rsidRPr="00163A21">
        <w:rPr>
          <w:sz w:val="18"/>
          <w:szCs w:val="18"/>
        </w:rPr>
        <w:t>olimpiady, itd.</w:t>
      </w:r>
      <w:r w:rsidR="00932B1A" w:rsidRPr="00163A21">
        <w:rPr>
          <w:sz w:val="18"/>
          <w:szCs w:val="18"/>
        </w:rPr>
        <w:t xml:space="preserve">; </w:t>
      </w:r>
    </w:p>
    <w:p w:rsidR="00BF5EC1" w:rsidRPr="00163A21" w:rsidRDefault="00BF5EC1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="00FF2B91" w:rsidRPr="00163A21">
        <w:rPr>
          <w:sz w:val="18"/>
          <w:szCs w:val="18"/>
        </w:rPr>
        <w:t>dochód</w:t>
      </w:r>
      <w:r w:rsidR="00D80C37" w:rsidRPr="00163A21">
        <w:rPr>
          <w:sz w:val="18"/>
          <w:szCs w:val="18"/>
        </w:rPr>
        <w:t xml:space="preserve"> </w:t>
      </w:r>
      <w:r w:rsidR="00FF2B91" w:rsidRPr="00163A21">
        <w:rPr>
          <w:sz w:val="18"/>
          <w:szCs w:val="18"/>
        </w:rPr>
        <w:t>rodziców</w:t>
      </w:r>
      <w:r w:rsidR="00146A1D" w:rsidRPr="00163A21">
        <w:rPr>
          <w:sz w:val="18"/>
          <w:szCs w:val="18"/>
        </w:rPr>
        <w:t xml:space="preserve"> </w:t>
      </w:r>
      <w:r w:rsidR="00A3013A" w:rsidRPr="00163A21">
        <w:rPr>
          <w:sz w:val="18"/>
          <w:szCs w:val="18"/>
        </w:rPr>
        <w:t>nieprzekraczający</w:t>
      </w:r>
      <w:r w:rsidRPr="00163A21">
        <w:rPr>
          <w:sz w:val="18"/>
          <w:szCs w:val="18"/>
        </w:rPr>
        <w:t xml:space="preserve"> </w:t>
      </w:r>
      <w:r w:rsidR="00932B1A" w:rsidRPr="00163A21">
        <w:rPr>
          <w:sz w:val="18"/>
          <w:szCs w:val="18"/>
        </w:rPr>
        <w:t xml:space="preserve">łącznie </w:t>
      </w:r>
      <w:r w:rsidR="00AC0504">
        <w:rPr>
          <w:sz w:val="18"/>
          <w:szCs w:val="18"/>
        </w:rPr>
        <w:t>130</w:t>
      </w:r>
      <w:r w:rsidR="00F72A03" w:rsidRPr="00163A21">
        <w:rPr>
          <w:sz w:val="18"/>
          <w:szCs w:val="18"/>
        </w:rPr>
        <w:t xml:space="preserve"> </w:t>
      </w:r>
      <w:r w:rsidR="00E401F0" w:rsidRPr="00163A21">
        <w:rPr>
          <w:sz w:val="18"/>
          <w:szCs w:val="18"/>
        </w:rPr>
        <w:t>000</w:t>
      </w:r>
      <w:r w:rsidRPr="00163A21">
        <w:rPr>
          <w:sz w:val="18"/>
          <w:szCs w:val="18"/>
        </w:rPr>
        <w:t xml:space="preserve"> </w:t>
      </w:r>
      <w:r w:rsidR="00FF2B91" w:rsidRPr="00163A21">
        <w:rPr>
          <w:sz w:val="18"/>
          <w:szCs w:val="18"/>
        </w:rPr>
        <w:t xml:space="preserve">PLN </w:t>
      </w:r>
      <w:r w:rsidR="00176777" w:rsidRPr="00163A21">
        <w:rPr>
          <w:sz w:val="18"/>
          <w:szCs w:val="18"/>
        </w:rPr>
        <w:t xml:space="preserve">netto </w:t>
      </w:r>
      <w:r w:rsidR="00D80C37" w:rsidRPr="00163A21">
        <w:rPr>
          <w:sz w:val="18"/>
          <w:szCs w:val="18"/>
        </w:rPr>
        <w:t xml:space="preserve">w </w:t>
      </w:r>
      <w:r w:rsidR="00F72A03" w:rsidRPr="00163A21">
        <w:rPr>
          <w:sz w:val="18"/>
          <w:szCs w:val="18"/>
        </w:rPr>
        <w:t xml:space="preserve">roku </w:t>
      </w:r>
      <w:r w:rsidR="00B73022">
        <w:rPr>
          <w:sz w:val="18"/>
          <w:szCs w:val="18"/>
        </w:rPr>
        <w:t>2017</w:t>
      </w:r>
      <w:r w:rsidR="00D232CD" w:rsidRPr="00163A21">
        <w:rPr>
          <w:sz w:val="18"/>
          <w:szCs w:val="18"/>
        </w:rPr>
        <w:t xml:space="preserve"> (w ostatnim rozliczonym roku podatkowym)</w:t>
      </w:r>
      <w:r w:rsidR="00043068" w:rsidRPr="00163A21">
        <w:rPr>
          <w:sz w:val="18"/>
          <w:szCs w:val="18"/>
        </w:rPr>
        <w:t xml:space="preserve"> </w:t>
      </w:r>
    </w:p>
    <w:p w:rsidR="00F26DF9" w:rsidRPr="00163A21" w:rsidRDefault="00F26DF9" w:rsidP="00B870F4">
      <w:pPr>
        <w:spacing w:before="240" w:after="120"/>
        <w:jc w:val="both"/>
        <w:rPr>
          <w:b/>
          <w:sz w:val="18"/>
          <w:szCs w:val="18"/>
          <w:lang w:val="pl-PL"/>
        </w:rPr>
      </w:pPr>
      <w:r w:rsidRPr="00163A21">
        <w:rPr>
          <w:b/>
          <w:sz w:val="18"/>
          <w:szCs w:val="18"/>
          <w:lang w:val="pl-PL"/>
        </w:rPr>
        <w:t xml:space="preserve">Wymagane dokumenty: </w:t>
      </w:r>
    </w:p>
    <w:p w:rsidR="00F26DF9" w:rsidRPr="00163A21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>osobiście przygotowane CV w języku angielskim</w:t>
      </w:r>
      <w:r w:rsidR="009350C2" w:rsidRPr="00163A21">
        <w:rPr>
          <w:sz w:val="18"/>
          <w:szCs w:val="18"/>
        </w:rPr>
        <w:t>;</w:t>
      </w:r>
      <w:r w:rsidRPr="00163A21">
        <w:rPr>
          <w:sz w:val="18"/>
          <w:szCs w:val="18"/>
        </w:rPr>
        <w:t xml:space="preserve"> </w:t>
      </w:r>
    </w:p>
    <w:p w:rsidR="00F26DF9" w:rsidRPr="00163A21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 xml:space="preserve">kserokopia </w:t>
      </w:r>
      <w:r w:rsidR="009350C2" w:rsidRPr="00163A21">
        <w:rPr>
          <w:sz w:val="18"/>
          <w:szCs w:val="18"/>
        </w:rPr>
        <w:t>świadectwa ukończenia gimnazjum;</w:t>
      </w:r>
      <w:r w:rsidRPr="00163A21">
        <w:rPr>
          <w:sz w:val="18"/>
          <w:szCs w:val="18"/>
        </w:rPr>
        <w:t xml:space="preserve"> </w:t>
      </w:r>
    </w:p>
    <w:p w:rsidR="00F26DF9" w:rsidRPr="00163A21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>kseroko</w:t>
      </w:r>
      <w:r w:rsidR="009350C2" w:rsidRPr="00163A21">
        <w:rPr>
          <w:sz w:val="18"/>
          <w:szCs w:val="18"/>
        </w:rPr>
        <w:t xml:space="preserve">pia wyników </w:t>
      </w:r>
      <w:r w:rsidR="00D52A27" w:rsidRPr="00163A21">
        <w:rPr>
          <w:sz w:val="18"/>
          <w:szCs w:val="18"/>
        </w:rPr>
        <w:t xml:space="preserve">egzaminu </w:t>
      </w:r>
      <w:r w:rsidR="009350C2" w:rsidRPr="00163A21">
        <w:rPr>
          <w:sz w:val="18"/>
          <w:szCs w:val="18"/>
        </w:rPr>
        <w:t>gimnazjalnego;</w:t>
      </w:r>
      <w:r w:rsidRPr="00163A21">
        <w:rPr>
          <w:sz w:val="18"/>
          <w:szCs w:val="18"/>
        </w:rPr>
        <w:t xml:space="preserve"> </w:t>
      </w:r>
    </w:p>
    <w:p w:rsidR="00F26DF9" w:rsidRPr="00163A21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>wypełniony, podpi</w:t>
      </w:r>
      <w:r w:rsidR="00176777" w:rsidRPr="00163A21">
        <w:rPr>
          <w:sz w:val="18"/>
          <w:szCs w:val="18"/>
        </w:rPr>
        <w:t xml:space="preserve">sany </w:t>
      </w:r>
      <w:r w:rsidR="00176777" w:rsidRPr="00C74CB0">
        <w:rPr>
          <w:color w:val="0070C0"/>
          <w:sz w:val="18"/>
          <w:szCs w:val="18"/>
        </w:rPr>
        <w:t xml:space="preserve">formularz aplikacji </w:t>
      </w:r>
      <w:r w:rsidR="00176777" w:rsidRPr="00163A21">
        <w:rPr>
          <w:sz w:val="18"/>
          <w:szCs w:val="18"/>
        </w:rPr>
        <w:t xml:space="preserve">z </w:t>
      </w:r>
      <w:r w:rsidRPr="00163A21">
        <w:rPr>
          <w:sz w:val="18"/>
          <w:szCs w:val="18"/>
        </w:rPr>
        <w:t>poświadcze</w:t>
      </w:r>
      <w:r w:rsidR="009350C2" w:rsidRPr="00163A21">
        <w:rPr>
          <w:sz w:val="18"/>
          <w:szCs w:val="18"/>
        </w:rPr>
        <w:t>niem ocen z ostatniego semestru</w:t>
      </w:r>
      <w:r w:rsidR="00043068" w:rsidRPr="00163A21">
        <w:rPr>
          <w:sz w:val="18"/>
          <w:szCs w:val="18"/>
        </w:rPr>
        <w:t xml:space="preserve"> i </w:t>
      </w:r>
      <w:r w:rsidR="00043068" w:rsidRPr="00C74CB0">
        <w:rPr>
          <w:sz w:val="18"/>
          <w:szCs w:val="18"/>
        </w:rPr>
        <w:t>dwiema opiniami nauczycieli</w:t>
      </w:r>
      <w:r w:rsidR="00043068" w:rsidRPr="00163A21">
        <w:rPr>
          <w:sz w:val="18"/>
          <w:szCs w:val="18"/>
        </w:rPr>
        <w:t xml:space="preserve"> z obecnej szkoły (</w:t>
      </w:r>
      <w:r w:rsidR="00043068" w:rsidRPr="00C74CB0">
        <w:rPr>
          <w:sz w:val="18"/>
          <w:szCs w:val="18"/>
        </w:rPr>
        <w:t>w jęz. angielskim</w:t>
      </w:r>
      <w:r w:rsidR="00AC0504" w:rsidRPr="00C74CB0">
        <w:rPr>
          <w:sz w:val="18"/>
          <w:szCs w:val="18"/>
        </w:rPr>
        <w:t xml:space="preserve"> lub z dołączonym tłumaczeniem </w:t>
      </w:r>
      <w:r w:rsidR="00043068" w:rsidRPr="00163A21">
        <w:rPr>
          <w:sz w:val="18"/>
          <w:szCs w:val="18"/>
        </w:rPr>
        <w:t>)</w:t>
      </w:r>
      <w:r w:rsidR="00A3013A" w:rsidRPr="00163A21">
        <w:rPr>
          <w:sz w:val="18"/>
          <w:szCs w:val="18"/>
        </w:rPr>
        <w:t>;</w:t>
      </w:r>
      <w:r w:rsidR="00043068" w:rsidRPr="00163A21">
        <w:rPr>
          <w:sz w:val="18"/>
          <w:szCs w:val="18"/>
        </w:rPr>
        <w:t xml:space="preserve"> </w:t>
      </w:r>
      <w:r w:rsidRPr="00163A21">
        <w:rPr>
          <w:sz w:val="18"/>
          <w:szCs w:val="18"/>
        </w:rPr>
        <w:t>-osobiście przygotowane dossier zawierające kopie</w:t>
      </w:r>
      <w:r w:rsidR="00BE7D5B" w:rsidRPr="00163A21">
        <w:rPr>
          <w:sz w:val="18"/>
          <w:szCs w:val="18"/>
        </w:rPr>
        <w:t xml:space="preserve"> dokumentów </w:t>
      </w:r>
      <w:r w:rsidRPr="00163A21">
        <w:rPr>
          <w:sz w:val="18"/>
          <w:szCs w:val="18"/>
        </w:rPr>
        <w:t>ilustrujących aktywność pozaszkolną i szc</w:t>
      </w:r>
      <w:r w:rsidR="00151D05" w:rsidRPr="00163A21">
        <w:rPr>
          <w:sz w:val="18"/>
          <w:szCs w:val="18"/>
        </w:rPr>
        <w:t>zególne osiągnięcia kandydata</w:t>
      </w:r>
      <w:r w:rsidR="009350C2" w:rsidRPr="00163A21">
        <w:rPr>
          <w:sz w:val="18"/>
          <w:szCs w:val="18"/>
        </w:rPr>
        <w:t>;</w:t>
      </w:r>
    </w:p>
    <w:p w:rsidR="00686FCB" w:rsidRPr="00163A21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="006D07A5" w:rsidRPr="00163A21">
        <w:rPr>
          <w:sz w:val="18"/>
          <w:szCs w:val="18"/>
        </w:rPr>
        <w:t>poświadczenie wniesienia</w:t>
      </w:r>
      <w:r w:rsidRPr="00163A21">
        <w:rPr>
          <w:sz w:val="18"/>
          <w:szCs w:val="18"/>
        </w:rPr>
        <w:t xml:space="preserve"> opłat</w:t>
      </w:r>
      <w:r w:rsidR="00C85CF0" w:rsidRPr="00163A21">
        <w:rPr>
          <w:sz w:val="18"/>
          <w:szCs w:val="18"/>
        </w:rPr>
        <w:t xml:space="preserve">y manipulacyjnej w wysokości </w:t>
      </w:r>
      <w:r w:rsidR="00D232CD" w:rsidRPr="00163A21">
        <w:rPr>
          <w:sz w:val="18"/>
          <w:szCs w:val="18"/>
        </w:rPr>
        <w:t xml:space="preserve">50 </w:t>
      </w:r>
      <w:r w:rsidR="00941AE7" w:rsidRPr="00163A21">
        <w:rPr>
          <w:sz w:val="18"/>
          <w:szCs w:val="18"/>
        </w:rPr>
        <w:t>zł</w:t>
      </w:r>
      <w:r w:rsidR="00A3013A" w:rsidRPr="00163A21">
        <w:rPr>
          <w:sz w:val="18"/>
          <w:szCs w:val="18"/>
        </w:rPr>
        <w:t>;</w:t>
      </w:r>
      <w:r w:rsidR="00686FCB" w:rsidRPr="00163A21">
        <w:rPr>
          <w:sz w:val="18"/>
          <w:szCs w:val="18"/>
        </w:rPr>
        <w:t xml:space="preserve"> </w:t>
      </w:r>
      <w:r w:rsidR="00D415E7" w:rsidRPr="00D415E7">
        <w:rPr>
          <w:color w:val="0070C0"/>
          <w:sz w:val="18"/>
          <w:szCs w:val="18"/>
        </w:rPr>
        <w:t xml:space="preserve">dane do przelewu </w:t>
      </w:r>
    </w:p>
    <w:p w:rsidR="00C74CB0" w:rsidRDefault="00C85CF0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color w:val="FF0000"/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C74CB0">
        <w:rPr>
          <w:color w:val="0070C0"/>
          <w:sz w:val="18"/>
          <w:szCs w:val="18"/>
        </w:rPr>
        <w:t>zgoda</w:t>
      </w:r>
      <w:r w:rsidR="00F26DF9" w:rsidRPr="00C74CB0">
        <w:rPr>
          <w:color w:val="0070C0"/>
          <w:sz w:val="18"/>
          <w:szCs w:val="18"/>
        </w:rPr>
        <w:t xml:space="preserve"> na przetwarzanie danych osobowych</w:t>
      </w:r>
      <w:r w:rsidR="00F26DF9" w:rsidRPr="00163A21">
        <w:rPr>
          <w:sz w:val="18"/>
          <w:szCs w:val="18"/>
        </w:rPr>
        <w:t xml:space="preserve"> dla c</w:t>
      </w:r>
      <w:r w:rsidR="00A3013A" w:rsidRPr="00163A21">
        <w:rPr>
          <w:sz w:val="18"/>
          <w:szCs w:val="18"/>
        </w:rPr>
        <w:t>elów kwalifikacji stypendialnej</w:t>
      </w:r>
      <w:r w:rsidR="00A3013A" w:rsidRPr="00A71EE2">
        <w:rPr>
          <w:color w:val="FF0000"/>
          <w:sz w:val="18"/>
          <w:szCs w:val="18"/>
        </w:rPr>
        <w:t>;</w:t>
      </w:r>
      <w:r w:rsidR="00A71EE2" w:rsidRPr="00A71EE2">
        <w:rPr>
          <w:color w:val="FF0000"/>
          <w:sz w:val="18"/>
          <w:szCs w:val="18"/>
        </w:rPr>
        <w:t xml:space="preserve"> </w:t>
      </w:r>
    </w:p>
    <w:p w:rsidR="00146A1D" w:rsidRPr="00163A21" w:rsidRDefault="00686FCB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C74CB0">
        <w:rPr>
          <w:color w:val="0070C0"/>
          <w:sz w:val="18"/>
          <w:szCs w:val="18"/>
        </w:rPr>
        <w:t>deklaracja podpisana przez rodziców</w:t>
      </w:r>
      <w:r w:rsidRPr="00163A21">
        <w:rPr>
          <w:sz w:val="18"/>
          <w:szCs w:val="18"/>
        </w:rPr>
        <w:t>, stwierdzająca, że ich łączny dochód roczny</w:t>
      </w:r>
      <w:r w:rsidR="00146A1D" w:rsidRPr="00163A21">
        <w:rPr>
          <w:sz w:val="18"/>
          <w:szCs w:val="18"/>
        </w:rPr>
        <w:t xml:space="preserve"> netto</w:t>
      </w:r>
      <w:r w:rsidRPr="00163A21">
        <w:rPr>
          <w:sz w:val="18"/>
          <w:szCs w:val="18"/>
        </w:rPr>
        <w:t xml:space="preserve"> </w:t>
      </w:r>
      <w:r w:rsidR="00E401F0" w:rsidRPr="00163A21">
        <w:rPr>
          <w:sz w:val="18"/>
          <w:szCs w:val="18"/>
        </w:rPr>
        <w:t xml:space="preserve">w </w:t>
      </w:r>
      <w:r w:rsidR="00F72A03" w:rsidRPr="00163A21">
        <w:rPr>
          <w:sz w:val="18"/>
          <w:szCs w:val="18"/>
        </w:rPr>
        <w:t>r</w:t>
      </w:r>
      <w:r w:rsidR="00E401F0" w:rsidRPr="00163A21">
        <w:rPr>
          <w:sz w:val="18"/>
          <w:szCs w:val="18"/>
        </w:rPr>
        <w:t xml:space="preserve">oku </w:t>
      </w:r>
      <w:r w:rsidR="00B73022">
        <w:rPr>
          <w:sz w:val="18"/>
          <w:szCs w:val="18"/>
        </w:rPr>
        <w:t>2017</w:t>
      </w:r>
      <w:r w:rsidR="00F72A03" w:rsidRPr="00163A21">
        <w:rPr>
          <w:sz w:val="18"/>
          <w:szCs w:val="18"/>
        </w:rPr>
        <w:t xml:space="preserve"> </w:t>
      </w:r>
      <w:r w:rsidRPr="00163A21">
        <w:rPr>
          <w:sz w:val="18"/>
          <w:szCs w:val="18"/>
        </w:rPr>
        <w:t>nie przekracza</w:t>
      </w:r>
      <w:r w:rsidR="00176777" w:rsidRPr="00163A21">
        <w:rPr>
          <w:sz w:val="18"/>
          <w:szCs w:val="18"/>
        </w:rPr>
        <w:t>ł</w:t>
      </w:r>
      <w:r w:rsidRPr="00163A21">
        <w:rPr>
          <w:sz w:val="18"/>
          <w:szCs w:val="18"/>
        </w:rPr>
        <w:t xml:space="preserve"> </w:t>
      </w:r>
      <w:r w:rsidR="00AC0504">
        <w:rPr>
          <w:sz w:val="18"/>
          <w:szCs w:val="18"/>
        </w:rPr>
        <w:t>130</w:t>
      </w:r>
      <w:r w:rsidR="00E50460">
        <w:rPr>
          <w:sz w:val="18"/>
          <w:szCs w:val="18"/>
        </w:rPr>
        <w:t>.</w:t>
      </w:r>
      <w:r w:rsidR="00E401F0" w:rsidRPr="00163A21">
        <w:rPr>
          <w:sz w:val="18"/>
          <w:szCs w:val="18"/>
        </w:rPr>
        <w:t>000</w:t>
      </w:r>
      <w:r w:rsidRPr="00163A21">
        <w:rPr>
          <w:sz w:val="18"/>
          <w:szCs w:val="18"/>
        </w:rPr>
        <w:t xml:space="preserve"> </w:t>
      </w:r>
      <w:r w:rsidR="00E401F0" w:rsidRPr="00163A21">
        <w:rPr>
          <w:sz w:val="18"/>
          <w:szCs w:val="18"/>
        </w:rPr>
        <w:t>PLN</w:t>
      </w:r>
      <w:r w:rsidR="009350C2" w:rsidRPr="00163A21">
        <w:rPr>
          <w:sz w:val="18"/>
          <w:szCs w:val="18"/>
        </w:rPr>
        <w:t>.</w:t>
      </w:r>
      <w:r w:rsidR="00E401F0" w:rsidRPr="00A71EE2">
        <w:rPr>
          <w:color w:val="FF0000"/>
          <w:sz w:val="18"/>
          <w:szCs w:val="18"/>
        </w:rPr>
        <w:t xml:space="preserve"> </w:t>
      </w:r>
    </w:p>
    <w:p w:rsidR="00F26DF9" w:rsidRPr="00163A21" w:rsidRDefault="001A55E2" w:rsidP="00B870F4">
      <w:pPr>
        <w:spacing w:before="240" w:after="120"/>
        <w:jc w:val="both"/>
        <w:rPr>
          <w:sz w:val="18"/>
          <w:szCs w:val="18"/>
          <w:lang w:val="pl-PL"/>
        </w:rPr>
      </w:pPr>
      <w:r>
        <w:rPr>
          <w:b/>
          <w:color w:val="0070C0"/>
          <w:sz w:val="18"/>
          <w:szCs w:val="18"/>
          <w:lang w:val="pl-PL"/>
        </w:rPr>
        <w:t>Zgłoszenia podlegają wstępnej selekcji. Najlepsi kandydaci zostaną zaproszeni na rozmowę kwalifikacyjn</w:t>
      </w:r>
      <w:r w:rsidR="000C2741" w:rsidRPr="000C2741">
        <w:rPr>
          <w:b/>
          <w:color w:val="0070C0"/>
          <w:sz w:val="18"/>
          <w:szCs w:val="18"/>
          <w:highlight w:val="yellow"/>
          <w:lang w:val="pl-PL"/>
        </w:rPr>
        <w:t>ą</w:t>
      </w:r>
      <w:r>
        <w:rPr>
          <w:b/>
          <w:color w:val="0070C0"/>
          <w:sz w:val="18"/>
          <w:szCs w:val="18"/>
          <w:lang w:val="pl-PL"/>
        </w:rPr>
        <w:t xml:space="preserve"> w Warszawie, która odbędzie się w </w:t>
      </w:r>
      <w:r w:rsidR="000C2741" w:rsidRPr="004A3A3F">
        <w:rPr>
          <w:b/>
          <w:color w:val="0070C0"/>
          <w:sz w:val="18"/>
          <w:szCs w:val="18"/>
          <w:lang w:val="pl-PL"/>
        </w:rPr>
        <w:t>dniach 27</w:t>
      </w:r>
      <w:r>
        <w:rPr>
          <w:b/>
          <w:color w:val="0070C0"/>
          <w:sz w:val="18"/>
          <w:szCs w:val="18"/>
          <w:lang w:val="pl-PL"/>
        </w:rPr>
        <w:t xml:space="preserve"> i 28 kwietnia 2019 patrz </w:t>
      </w:r>
      <w:r w:rsidR="00B73022" w:rsidRPr="001A55E2">
        <w:rPr>
          <w:b/>
          <w:color w:val="1F4E79" w:themeColor="accent1" w:themeShade="80"/>
          <w:sz w:val="18"/>
          <w:szCs w:val="18"/>
          <w:lang w:val="pl-PL"/>
        </w:rPr>
        <w:t>Regulamin Kwalifikacji BAS 2019</w:t>
      </w:r>
      <w:r w:rsidRPr="001A55E2">
        <w:rPr>
          <w:b/>
          <w:color w:val="1F4E79" w:themeColor="accent1" w:themeShade="80"/>
          <w:sz w:val="18"/>
          <w:szCs w:val="18"/>
          <w:lang w:val="pl-PL"/>
        </w:rPr>
        <w:t xml:space="preserve"> </w:t>
      </w:r>
      <w:r w:rsidRPr="00E50460">
        <w:rPr>
          <w:b/>
          <w:i/>
          <w:color w:val="FF0000"/>
          <w:sz w:val="18"/>
          <w:szCs w:val="18"/>
          <w:lang w:val="pl-PL"/>
        </w:rPr>
        <w:t>(tu proszę podlinkowąć regulamin, który dosyłam osobno</w:t>
      </w:r>
      <w:r>
        <w:rPr>
          <w:b/>
          <w:color w:val="0070C0"/>
          <w:sz w:val="18"/>
          <w:szCs w:val="18"/>
          <w:lang w:val="pl-PL"/>
        </w:rPr>
        <w:t xml:space="preserve">.  </w:t>
      </w:r>
      <w:r w:rsidR="003328D6" w:rsidRPr="00163A21">
        <w:rPr>
          <w:b/>
          <w:sz w:val="18"/>
          <w:szCs w:val="18"/>
          <w:lang w:val="pl-PL"/>
        </w:rPr>
        <w:t>Zgłoszenia</w:t>
      </w:r>
      <w:r w:rsidR="00870760" w:rsidRPr="00163A21">
        <w:rPr>
          <w:b/>
          <w:sz w:val="18"/>
          <w:szCs w:val="18"/>
          <w:lang w:val="pl-PL"/>
        </w:rPr>
        <w:t>,</w:t>
      </w:r>
      <w:r w:rsidR="00870760" w:rsidRPr="00163A21">
        <w:rPr>
          <w:sz w:val="18"/>
          <w:szCs w:val="18"/>
          <w:lang w:val="pl-PL"/>
        </w:rPr>
        <w:t xml:space="preserve"> z</w:t>
      </w:r>
      <w:r w:rsidR="00870760" w:rsidRPr="00163A21">
        <w:rPr>
          <w:b/>
          <w:sz w:val="18"/>
          <w:szCs w:val="18"/>
          <w:lang w:val="pl-PL"/>
        </w:rPr>
        <w:t xml:space="preserve"> </w:t>
      </w:r>
      <w:r w:rsidR="003328D6" w:rsidRPr="00163A21">
        <w:rPr>
          <w:sz w:val="18"/>
          <w:szCs w:val="18"/>
          <w:lang w:val="pl-PL"/>
        </w:rPr>
        <w:t xml:space="preserve"> </w:t>
      </w:r>
      <w:r w:rsidR="00870760" w:rsidRPr="00163A21">
        <w:rPr>
          <w:sz w:val="18"/>
          <w:szCs w:val="18"/>
          <w:lang w:val="pl-PL"/>
        </w:rPr>
        <w:t xml:space="preserve">dopiskiem na kopercie: </w:t>
      </w:r>
      <w:r w:rsidR="00870760" w:rsidRPr="00163A21">
        <w:rPr>
          <w:b/>
          <w:sz w:val="18"/>
          <w:szCs w:val="18"/>
          <w:lang w:val="pl-PL"/>
        </w:rPr>
        <w:t>BAS Scholarships,</w:t>
      </w:r>
      <w:r w:rsidR="00870760" w:rsidRPr="00163A21">
        <w:rPr>
          <w:sz w:val="18"/>
          <w:szCs w:val="18"/>
          <w:lang w:val="pl-PL"/>
        </w:rPr>
        <w:t xml:space="preserve"> </w:t>
      </w:r>
      <w:r w:rsidR="003328D6" w:rsidRPr="00163A21">
        <w:rPr>
          <w:sz w:val="18"/>
          <w:szCs w:val="18"/>
          <w:lang w:val="pl-PL"/>
        </w:rPr>
        <w:t xml:space="preserve">należy przesyłać </w:t>
      </w:r>
      <w:r w:rsidR="008E120C">
        <w:rPr>
          <w:sz w:val="18"/>
          <w:szCs w:val="18"/>
          <w:lang w:val="pl-PL"/>
        </w:rPr>
        <w:t>na adres</w:t>
      </w:r>
      <w:r w:rsidR="003328D6" w:rsidRPr="00163A21">
        <w:rPr>
          <w:sz w:val="18"/>
          <w:szCs w:val="18"/>
          <w:lang w:val="pl-PL"/>
        </w:rPr>
        <w:t xml:space="preserve">: </w:t>
      </w:r>
    </w:p>
    <w:p w:rsidR="00146A1D" w:rsidRPr="004D2CF0" w:rsidRDefault="00F26DF9" w:rsidP="00163A21">
      <w:pPr>
        <w:rPr>
          <w:iCs/>
          <w:sz w:val="18"/>
          <w:szCs w:val="18"/>
        </w:rPr>
      </w:pPr>
      <w:r w:rsidRPr="004D2CF0">
        <w:rPr>
          <w:iCs/>
          <w:sz w:val="18"/>
          <w:szCs w:val="18"/>
        </w:rPr>
        <w:t>British Alumni Society</w:t>
      </w:r>
    </w:p>
    <w:p w:rsidR="00AC0504" w:rsidRPr="004452D1" w:rsidRDefault="00AC0504" w:rsidP="00163A21">
      <w:pPr>
        <w:rPr>
          <w:iCs/>
          <w:sz w:val="18"/>
          <w:szCs w:val="18"/>
        </w:rPr>
      </w:pPr>
      <w:r w:rsidRPr="004D2CF0">
        <w:rPr>
          <w:iCs/>
          <w:sz w:val="18"/>
          <w:szCs w:val="18"/>
        </w:rPr>
        <w:t xml:space="preserve">(Fundacja British </w:t>
      </w:r>
      <w:r w:rsidRPr="004452D1">
        <w:rPr>
          <w:iCs/>
          <w:sz w:val="18"/>
          <w:szCs w:val="18"/>
        </w:rPr>
        <w:t xml:space="preserve">Council) </w:t>
      </w:r>
    </w:p>
    <w:p w:rsidR="00163A21" w:rsidRPr="00163A21" w:rsidRDefault="00D232CD" w:rsidP="00D232CD">
      <w:pPr>
        <w:rPr>
          <w:iCs/>
          <w:sz w:val="18"/>
          <w:szCs w:val="18"/>
          <w:lang w:val="pl-PL"/>
        </w:rPr>
      </w:pPr>
      <w:r w:rsidRPr="00163A21">
        <w:rPr>
          <w:iCs/>
          <w:sz w:val="18"/>
          <w:szCs w:val="18"/>
          <w:lang w:val="pl-PL"/>
        </w:rPr>
        <w:t xml:space="preserve">Ul. Koszykowa 54, </w:t>
      </w:r>
    </w:p>
    <w:p w:rsidR="00D232CD" w:rsidRPr="00D232CD" w:rsidRDefault="00D232CD" w:rsidP="00D232CD">
      <w:pPr>
        <w:rPr>
          <w:iCs/>
          <w:sz w:val="18"/>
          <w:szCs w:val="18"/>
          <w:lang w:val="pl-PL"/>
        </w:rPr>
      </w:pPr>
      <w:r w:rsidRPr="00163A21">
        <w:rPr>
          <w:iCs/>
          <w:sz w:val="18"/>
          <w:szCs w:val="18"/>
          <w:lang w:val="pl-PL"/>
        </w:rPr>
        <w:t xml:space="preserve">00-675 Warszawa </w:t>
      </w:r>
    </w:p>
    <w:p w:rsidR="00AD42FF" w:rsidRPr="00163A21" w:rsidRDefault="00D52A27" w:rsidP="00E9457D">
      <w:pPr>
        <w:pStyle w:val="NormalnyWeb"/>
        <w:spacing w:before="120" w:beforeAutospacing="0" w:after="240" w:afterAutospacing="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d</w:t>
      </w:r>
      <w:r w:rsidR="00B73022">
        <w:rPr>
          <w:sz w:val="18"/>
          <w:szCs w:val="18"/>
        </w:rPr>
        <w:t>o dnia 20 lutego 2019</w:t>
      </w:r>
      <w:r w:rsidR="00E30A7C" w:rsidRPr="00163A21">
        <w:rPr>
          <w:sz w:val="18"/>
          <w:szCs w:val="18"/>
        </w:rPr>
        <w:t xml:space="preserve"> (decyduje data stempla pocztowego.)</w:t>
      </w:r>
      <w:r w:rsidR="00870760" w:rsidRPr="00163A21">
        <w:rPr>
          <w:sz w:val="18"/>
          <w:szCs w:val="18"/>
        </w:rPr>
        <w:t xml:space="preserve"> </w:t>
      </w:r>
      <w:r w:rsidR="001455FC" w:rsidRPr="00163A21">
        <w:rPr>
          <w:sz w:val="18"/>
          <w:szCs w:val="18"/>
        </w:rPr>
        <w:t>Szczegółowe informacje</w:t>
      </w:r>
      <w:r w:rsidR="00AD42FF" w:rsidRPr="00163A21">
        <w:rPr>
          <w:sz w:val="18"/>
          <w:szCs w:val="18"/>
        </w:rPr>
        <w:t>, regulamin kon</w:t>
      </w:r>
      <w:r w:rsidR="00282505" w:rsidRPr="00163A21">
        <w:rPr>
          <w:sz w:val="18"/>
          <w:szCs w:val="18"/>
        </w:rPr>
        <w:t>kursu, formularz aplikacji</w:t>
      </w:r>
      <w:r w:rsidR="00A3013A" w:rsidRPr="00163A21">
        <w:rPr>
          <w:sz w:val="18"/>
          <w:szCs w:val="18"/>
        </w:rPr>
        <w:t>, dane do przelewu</w:t>
      </w:r>
      <w:r w:rsidR="00282505" w:rsidRPr="00163A21">
        <w:rPr>
          <w:sz w:val="18"/>
          <w:szCs w:val="18"/>
        </w:rPr>
        <w:t xml:space="preserve"> i wzo</w:t>
      </w:r>
      <w:r w:rsidR="00AD42FF" w:rsidRPr="00163A21">
        <w:rPr>
          <w:sz w:val="18"/>
          <w:szCs w:val="18"/>
        </w:rPr>
        <w:t>r</w:t>
      </w:r>
      <w:r w:rsidR="004E7E71" w:rsidRPr="00163A21">
        <w:rPr>
          <w:sz w:val="18"/>
          <w:szCs w:val="18"/>
        </w:rPr>
        <w:t>y</w:t>
      </w:r>
      <w:r w:rsidR="00AD42FF" w:rsidRPr="00163A21">
        <w:rPr>
          <w:sz w:val="18"/>
          <w:szCs w:val="18"/>
        </w:rPr>
        <w:t xml:space="preserve"> deklaracji </w:t>
      </w:r>
      <w:r w:rsidR="001455FC" w:rsidRPr="00163A21">
        <w:rPr>
          <w:sz w:val="18"/>
          <w:szCs w:val="18"/>
        </w:rPr>
        <w:t xml:space="preserve">znajdują się </w:t>
      </w:r>
      <w:r w:rsidR="00E30A7C" w:rsidRPr="00163A21">
        <w:rPr>
          <w:sz w:val="18"/>
          <w:szCs w:val="18"/>
        </w:rPr>
        <w:t xml:space="preserve">na stronie </w:t>
      </w:r>
      <w:hyperlink r:id="rId7" w:history="1">
        <w:r w:rsidR="00E30A7C" w:rsidRPr="00163A21">
          <w:rPr>
            <w:rStyle w:val="Hipercze"/>
            <w:sz w:val="18"/>
            <w:szCs w:val="18"/>
          </w:rPr>
          <w:t>www.bas.org.pl</w:t>
        </w:r>
      </w:hyperlink>
      <w:r w:rsidR="00E30A7C" w:rsidRPr="00163A21">
        <w:rPr>
          <w:sz w:val="18"/>
          <w:szCs w:val="18"/>
        </w:rPr>
        <w:t xml:space="preserve"> </w:t>
      </w:r>
      <w:r w:rsidR="00012782" w:rsidRPr="00163A21">
        <w:rPr>
          <w:sz w:val="18"/>
          <w:szCs w:val="18"/>
        </w:rPr>
        <w:t xml:space="preserve"> Kontakt</w:t>
      </w:r>
      <w:r w:rsidR="009350C2" w:rsidRPr="00163A21">
        <w:rPr>
          <w:sz w:val="18"/>
          <w:szCs w:val="18"/>
        </w:rPr>
        <w:t xml:space="preserve">: </w:t>
      </w:r>
      <w:r w:rsidR="000C2741" w:rsidRPr="004A3A3F">
        <w:rPr>
          <w:sz w:val="18"/>
          <w:szCs w:val="18"/>
        </w:rPr>
        <w:t>marzena.reich</w:t>
      </w:r>
      <w:r w:rsidR="00163A21" w:rsidRPr="004A3A3F">
        <w:rPr>
          <w:sz w:val="18"/>
          <w:szCs w:val="18"/>
        </w:rPr>
        <w:t>@gmail.com;</w:t>
      </w:r>
      <w:r w:rsidR="00163A21" w:rsidRPr="00163A21">
        <w:rPr>
          <w:sz w:val="18"/>
          <w:szCs w:val="18"/>
        </w:rPr>
        <w:t xml:space="preserve"> </w:t>
      </w:r>
      <w:hyperlink r:id="rId8" w:history="1">
        <w:r w:rsidR="00163A21" w:rsidRPr="00163A21">
          <w:rPr>
            <w:rStyle w:val="Hipercze"/>
            <w:sz w:val="18"/>
            <w:szCs w:val="18"/>
          </w:rPr>
          <w:t>marzena.reich@bas.org.pl</w:t>
        </w:r>
      </w:hyperlink>
      <w:r w:rsidR="00163A21" w:rsidRPr="00163A21">
        <w:rPr>
          <w:sz w:val="18"/>
          <w:szCs w:val="18"/>
        </w:rPr>
        <w:t xml:space="preserve">, +48 665 65 85 25 </w:t>
      </w:r>
    </w:p>
    <w:sectPr w:rsidR="00AD42FF" w:rsidRPr="00163A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3296" w:rsidRDefault="00D73296">
      <w:r>
        <w:separator/>
      </w:r>
    </w:p>
  </w:endnote>
  <w:endnote w:type="continuationSeparator" w:id="0">
    <w:p w:rsidR="00D73296" w:rsidRDefault="00D732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3296" w:rsidRDefault="00D73296">
      <w:r>
        <w:separator/>
      </w:r>
    </w:p>
  </w:footnote>
  <w:footnote w:type="continuationSeparator" w:id="0">
    <w:p w:rsidR="00D73296" w:rsidRDefault="00D732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03A70"/>
    <w:multiLevelType w:val="hybridMultilevel"/>
    <w:tmpl w:val="D65E96D8"/>
    <w:lvl w:ilvl="0" w:tplc="82BCC8C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9B84F5E"/>
    <w:multiLevelType w:val="hybridMultilevel"/>
    <w:tmpl w:val="A6D81EF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ADD0E79"/>
    <w:multiLevelType w:val="multilevel"/>
    <w:tmpl w:val="D3B45C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D25EC5"/>
    <w:multiLevelType w:val="multilevel"/>
    <w:tmpl w:val="10F60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MjAwsTS2tDA0MDRU0lEKTi0uzszPAykwrAUAu1tZkywAAAA="/>
  </w:docVars>
  <w:rsids>
    <w:rsidRoot w:val="00F26DF9"/>
    <w:rsid w:val="00012782"/>
    <w:rsid w:val="00016356"/>
    <w:rsid w:val="00043068"/>
    <w:rsid w:val="0004720C"/>
    <w:rsid w:val="000575E3"/>
    <w:rsid w:val="000C2741"/>
    <w:rsid w:val="000D7F8D"/>
    <w:rsid w:val="000E574F"/>
    <w:rsid w:val="00113168"/>
    <w:rsid w:val="00143D62"/>
    <w:rsid w:val="00144D10"/>
    <w:rsid w:val="001455FC"/>
    <w:rsid w:val="00145C2D"/>
    <w:rsid w:val="00146A1D"/>
    <w:rsid w:val="00151D05"/>
    <w:rsid w:val="00163A21"/>
    <w:rsid w:val="00167738"/>
    <w:rsid w:val="00176777"/>
    <w:rsid w:val="001A2F7A"/>
    <w:rsid w:val="001A55E2"/>
    <w:rsid w:val="002457FC"/>
    <w:rsid w:val="0025109C"/>
    <w:rsid w:val="00254358"/>
    <w:rsid w:val="00272D57"/>
    <w:rsid w:val="00282505"/>
    <w:rsid w:val="002A05B3"/>
    <w:rsid w:val="00310402"/>
    <w:rsid w:val="00315052"/>
    <w:rsid w:val="003328D6"/>
    <w:rsid w:val="003420B2"/>
    <w:rsid w:val="00345314"/>
    <w:rsid w:val="00364380"/>
    <w:rsid w:val="003A4C5F"/>
    <w:rsid w:val="003B7793"/>
    <w:rsid w:val="00412886"/>
    <w:rsid w:val="00423E8A"/>
    <w:rsid w:val="00425B15"/>
    <w:rsid w:val="00427933"/>
    <w:rsid w:val="004452D1"/>
    <w:rsid w:val="0045127E"/>
    <w:rsid w:val="00452913"/>
    <w:rsid w:val="00466B39"/>
    <w:rsid w:val="00472A91"/>
    <w:rsid w:val="004905E8"/>
    <w:rsid w:val="004A3A3F"/>
    <w:rsid w:val="004C121B"/>
    <w:rsid w:val="004C67C9"/>
    <w:rsid w:val="004D2CF0"/>
    <w:rsid w:val="004E3E09"/>
    <w:rsid w:val="004E7E71"/>
    <w:rsid w:val="005072EB"/>
    <w:rsid w:val="0052325D"/>
    <w:rsid w:val="00547275"/>
    <w:rsid w:val="005576A1"/>
    <w:rsid w:val="0056129F"/>
    <w:rsid w:val="005908DC"/>
    <w:rsid w:val="00600DF8"/>
    <w:rsid w:val="006354B9"/>
    <w:rsid w:val="00646A39"/>
    <w:rsid w:val="00651D24"/>
    <w:rsid w:val="006744DB"/>
    <w:rsid w:val="006839A7"/>
    <w:rsid w:val="00686FCB"/>
    <w:rsid w:val="00694182"/>
    <w:rsid w:val="006C51F6"/>
    <w:rsid w:val="006C7926"/>
    <w:rsid w:val="006D07A5"/>
    <w:rsid w:val="006F08D2"/>
    <w:rsid w:val="007123FD"/>
    <w:rsid w:val="0072637B"/>
    <w:rsid w:val="0073192E"/>
    <w:rsid w:val="00775BF0"/>
    <w:rsid w:val="007763D7"/>
    <w:rsid w:val="007A53FF"/>
    <w:rsid w:val="007A6903"/>
    <w:rsid w:val="007B5431"/>
    <w:rsid w:val="007B6185"/>
    <w:rsid w:val="007C1612"/>
    <w:rsid w:val="007C3FE8"/>
    <w:rsid w:val="007C7110"/>
    <w:rsid w:val="007E4506"/>
    <w:rsid w:val="007F5B16"/>
    <w:rsid w:val="0082269E"/>
    <w:rsid w:val="00870760"/>
    <w:rsid w:val="008E08F4"/>
    <w:rsid w:val="008E120C"/>
    <w:rsid w:val="00932B1A"/>
    <w:rsid w:val="009350C2"/>
    <w:rsid w:val="00935809"/>
    <w:rsid w:val="00941AE7"/>
    <w:rsid w:val="00962A8B"/>
    <w:rsid w:val="009664F4"/>
    <w:rsid w:val="00983A20"/>
    <w:rsid w:val="009844A3"/>
    <w:rsid w:val="009F68C7"/>
    <w:rsid w:val="00A138E8"/>
    <w:rsid w:val="00A3013A"/>
    <w:rsid w:val="00A35A1F"/>
    <w:rsid w:val="00A532F4"/>
    <w:rsid w:val="00A71EE2"/>
    <w:rsid w:val="00A84CE2"/>
    <w:rsid w:val="00A95B5B"/>
    <w:rsid w:val="00AA65A7"/>
    <w:rsid w:val="00AB798B"/>
    <w:rsid w:val="00AC0504"/>
    <w:rsid w:val="00AD0202"/>
    <w:rsid w:val="00AD25E1"/>
    <w:rsid w:val="00AD42FF"/>
    <w:rsid w:val="00B13804"/>
    <w:rsid w:val="00B45AAB"/>
    <w:rsid w:val="00B60E07"/>
    <w:rsid w:val="00B73022"/>
    <w:rsid w:val="00B870F4"/>
    <w:rsid w:val="00BC203C"/>
    <w:rsid w:val="00BE7D5B"/>
    <w:rsid w:val="00BF5EC1"/>
    <w:rsid w:val="00BF70D7"/>
    <w:rsid w:val="00C2485D"/>
    <w:rsid w:val="00C426C1"/>
    <w:rsid w:val="00C51497"/>
    <w:rsid w:val="00C5475C"/>
    <w:rsid w:val="00C559D1"/>
    <w:rsid w:val="00C6644C"/>
    <w:rsid w:val="00C74CB0"/>
    <w:rsid w:val="00C7646C"/>
    <w:rsid w:val="00C85CF0"/>
    <w:rsid w:val="00C87B6E"/>
    <w:rsid w:val="00D15C11"/>
    <w:rsid w:val="00D232CD"/>
    <w:rsid w:val="00D23765"/>
    <w:rsid w:val="00D35744"/>
    <w:rsid w:val="00D415E7"/>
    <w:rsid w:val="00D52A27"/>
    <w:rsid w:val="00D61B4D"/>
    <w:rsid w:val="00D73296"/>
    <w:rsid w:val="00D80C37"/>
    <w:rsid w:val="00D94E22"/>
    <w:rsid w:val="00DC77A9"/>
    <w:rsid w:val="00E038EA"/>
    <w:rsid w:val="00E07A53"/>
    <w:rsid w:val="00E30A7C"/>
    <w:rsid w:val="00E34E28"/>
    <w:rsid w:val="00E401F0"/>
    <w:rsid w:val="00E4265D"/>
    <w:rsid w:val="00E45557"/>
    <w:rsid w:val="00E50460"/>
    <w:rsid w:val="00E660D5"/>
    <w:rsid w:val="00E77CB7"/>
    <w:rsid w:val="00E803DF"/>
    <w:rsid w:val="00E9457D"/>
    <w:rsid w:val="00F011E2"/>
    <w:rsid w:val="00F14842"/>
    <w:rsid w:val="00F24568"/>
    <w:rsid w:val="00F257EA"/>
    <w:rsid w:val="00F26DF9"/>
    <w:rsid w:val="00F45429"/>
    <w:rsid w:val="00F72A03"/>
    <w:rsid w:val="00F92FF0"/>
    <w:rsid w:val="00F94D04"/>
    <w:rsid w:val="00FE4143"/>
    <w:rsid w:val="00FF2B91"/>
    <w:rsid w:val="00FF3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A2CAD86-9176-430B-A427-DB0E3D6D7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Address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F26DF9"/>
    <w:rPr>
      <w:color w:val="0000FF"/>
      <w:u w:val="single"/>
    </w:rPr>
  </w:style>
  <w:style w:type="paragraph" w:styleId="NormalnyWeb">
    <w:name w:val="Normal (Web)"/>
    <w:basedOn w:val="Normalny"/>
    <w:rsid w:val="00F26DF9"/>
    <w:pPr>
      <w:spacing w:before="100" w:beforeAutospacing="1" w:after="100" w:afterAutospacing="1"/>
    </w:pPr>
    <w:rPr>
      <w:lang w:val="pl-PL"/>
    </w:rPr>
  </w:style>
  <w:style w:type="paragraph" w:styleId="Tekstprzypisukocowego">
    <w:name w:val="endnote text"/>
    <w:basedOn w:val="Normalny"/>
    <w:semiHidden/>
    <w:rsid w:val="00BF5EC1"/>
    <w:rPr>
      <w:sz w:val="20"/>
      <w:szCs w:val="20"/>
    </w:rPr>
  </w:style>
  <w:style w:type="character" w:styleId="Odwoanieprzypisukocowego">
    <w:name w:val="endnote reference"/>
    <w:semiHidden/>
    <w:rsid w:val="00BF5EC1"/>
    <w:rPr>
      <w:vertAlign w:val="superscript"/>
    </w:rPr>
  </w:style>
  <w:style w:type="paragraph" w:styleId="HTML-adres">
    <w:name w:val="HTML Address"/>
    <w:basedOn w:val="Normalny"/>
    <w:link w:val="HTML-adresZnak"/>
    <w:uiPriority w:val="99"/>
    <w:unhideWhenUsed/>
    <w:rsid w:val="00D232CD"/>
    <w:rPr>
      <w:i/>
      <w:iCs/>
      <w:lang w:val="pl-PL"/>
    </w:rPr>
  </w:style>
  <w:style w:type="character" w:customStyle="1" w:styleId="HTML-adresZnak">
    <w:name w:val="HTML - adres Znak"/>
    <w:link w:val="HTML-adres"/>
    <w:uiPriority w:val="99"/>
    <w:rsid w:val="00D232CD"/>
    <w:rPr>
      <w:i/>
      <w:iCs/>
      <w:sz w:val="24"/>
      <w:szCs w:val="24"/>
    </w:rPr>
  </w:style>
  <w:style w:type="character" w:customStyle="1" w:styleId="street-block">
    <w:name w:val="street-block"/>
    <w:rsid w:val="00D232CD"/>
  </w:style>
  <w:style w:type="character" w:customStyle="1" w:styleId="thoroughfare">
    <w:name w:val="thoroughfare"/>
    <w:rsid w:val="00D232CD"/>
  </w:style>
  <w:style w:type="character" w:customStyle="1" w:styleId="addressfield-container-inline">
    <w:name w:val="addressfield-container-inline"/>
    <w:rsid w:val="00D232CD"/>
  </w:style>
  <w:style w:type="character" w:customStyle="1" w:styleId="postal-code">
    <w:name w:val="postal-code"/>
    <w:rsid w:val="00D232CD"/>
  </w:style>
  <w:style w:type="character" w:customStyle="1" w:styleId="locality">
    <w:name w:val="locality"/>
    <w:rsid w:val="00D232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92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738648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18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3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zena.reich@bas.org.p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bas.org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3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gulamin uczestnika kwalifikacji stypendialnej BAS 2010</vt:lpstr>
    </vt:vector>
  </TitlesOfParts>
  <Company/>
  <LinksUpToDate>false</LinksUpToDate>
  <CharactersWithSpaces>3940</CharactersWithSpaces>
  <SharedDoc>false</SharedDoc>
  <HLinks>
    <vt:vector size="12" baseType="variant">
      <vt:variant>
        <vt:i4>6488132</vt:i4>
      </vt:variant>
      <vt:variant>
        <vt:i4>3</vt:i4>
      </vt:variant>
      <vt:variant>
        <vt:i4>0</vt:i4>
      </vt:variant>
      <vt:variant>
        <vt:i4>5</vt:i4>
      </vt:variant>
      <vt:variant>
        <vt:lpwstr>mailto:marzena.reich@bas.org.pl</vt:lpwstr>
      </vt:variant>
      <vt:variant>
        <vt:lpwstr/>
      </vt:variant>
      <vt:variant>
        <vt:i4>7143471</vt:i4>
      </vt:variant>
      <vt:variant>
        <vt:i4>0</vt:i4>
      </vt:variant>
      <vt:variant>
        <vt:i4>0</vt:i4>
      </vt:variant>
      <vt:variant>
        <vt:i4>5</vt:i4>
      </vt:variant>
      <vt:variant>
        <vt:lpwstr>http://www.bas.org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uczestnika kwalifikacji stypendialnej BAS 2010</dc:title>
  <dc:subject/>
  <dc:creator>MAR</dc:creator>
  <cp:keywords/>
  <dc:description/>
  <cp:lastModifiedBy>a.belina</cp:lastModifiedBy>
  <cp:revision>2</cp:revision>
  <cp:lastPrinted>2012-02-15T15:06:00Z</cp:lastPrinted>
  <dcterms:created xsi:type="dcterms:W3CDTF">2018-11-21T10:08:00Z</dcterms:created>
  <dcterms:modified xsi:type="dcterms:W3CDTF">2018-11-21T10:08:00Z</dcterms:modified>
</cp:coreProperties>
</file>